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AE711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E7116" w:rsidRPr="006F1FCF">
              <w:rPr>
                <w:color w:val="0000FF"/>
                <w:sz w:val="24"/>
                <w:szCs w:val="24"/>
              </w:rPr>
            </w:r>
            <w:r w:rsidR="00AE711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AE711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AE711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E7116" w:rsidRPr="006F1FCF">
              <w:rPr>
                <w:color w:val="0000FF"/>
                <w:sz w:val="24"/>
                <w:szCs w:val="24"/>
              </w:rPr>
            </w:r>
            <w:r w:rsidR="00AE711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AE711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8A13B9" w:rsidRDefault="008A13B9" w:rsidP="008A13B9">
      <w:pPr>
        <w:spacing w:after="0" w:line="240" w:lineRule="auto"/>
      </w:pPr>
    </w:p>
    <w:p w:rsidR="005D7BA7" w:rsidRDefault="005D7BA7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E11BDA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t>Sécurité électrique</w:t>
            </w:r>
          </w:p>
        </w:tc>
      </w:tr>
    </w:tbl>
    <w:p w:rsidR="008A13B9" w:rsidRDefault="008A13B9" w:rsidP="008A13B9">
      <w:pPr>
        <w:spacing w:after="0" w:line="240" w:lineRule="auto"/>
      </w:pPr>
    </w:p>
    <w:p w:rsidR="005D7BA7" w:rsidRDefault="005D7BA7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E11BDA" w:rsidP="008A13B9">
            <w:pPr>
              <w:rPr>
                <w:b/>
                <w:bCs/>
              </w:rPr>
            </w:pPr>
            <w:r>
              <w:rPr>
                <w:b/>
                <w:bCs/>
                <w:color w:val="0000FF"/>
              </w:rPr>
              <w:t xml:space="preserve">BELAHCEL </w:t>
            </w:r>
            <w:proofErr w:type="spellStart"/>
            <w:r>
              <w:rPr>
                <w:b/>
                <w:bCs/>
                <w:color w:val="0000FF"/>
              </w:rPr>
              <w:t>Kheira</w:t>
            </w:r>
            <w:proofErr w:type="spellEnd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E11BDA" w:rsidP="008A13B9">
            <w:pPr>
              <w:rPr>
                <w:color w:val="0000FF"/>
                <w:sz w:val="20"/>
                <w:szCs w:val="20"/>
              </w:rPr>
            </w:pPr>
            <w:r w:rsidRPr="00E11BDA">
              <w:rPr>
                <w:color w:val="0000FF"/>
                <w:sz w:val="20"/>
                <w:szCs w:val="20"/>
              </w:rPr>
              <w:t>kheira.belhacel@univ-tiaret.dz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E11BDA" w:rsidP="008A13B9">
            <w:pPr>
              <w:rPr>
                <w:color w:val="0000FF"/>
              </w:rPr>
            </w:pPr>
            <w:r>
              <w:rPr>
                <w:color w:val="0000FF"/>
              </w:rPr>
              <w:t>Dim</w:t>
            </w: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E11BDA" w:rsidP="008A13B9">
            <w:r>
              <w:rPr>
                <w:color w:val="0000FF"/>
              </w:rPr>
              <w:t>14h-15h30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AE711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/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AE711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AE711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AE711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AE711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AE7116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E11BDA" w:rsidP="008A13B9">
            <w:r>
              <w:rPr>
                <w:color w:val="0000FF"/>
              </w:rPr>
              <w:t>Amphi 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5D7BA7" w:rsidRDefault="005D7BA7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5D7BA7" w:rsidRDefault="005D7BA7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La matière a pour objectif d’informer le futur licencié sur la nature des accidents électriques,</w:t>
            </w:r>
          </w:p>
          <w:p w:rsidR="005D7BA7" w:rsidRDefault="005D7BA7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les méthodes de secours des accidentés électriques et de lui donner les connaissancessuffisantes pour lui permettre de dimensionner au mieux les dispositifs de protection du</w:t>
            </w:r>
          </w:p>
          <w:p w:rsidR="0042399D" w:rsidRPr="007A7E39" w:rsidRDefault="005D7BA7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matériel et du personnel intervenant dans l’industrie et autres domaines d’utilisation de ces équipements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02422D" w:rsidP="00145463">
            <w:pPr>
              <w:rPr>
                <w:color w:val="0000FF"/>
              </w:rPr>
            </w:pPr>
            <w:r>
              <w:rPr>
                <w:color w:val="0000FF"/>
              </w:rPr>
              <w:t xml:space="preserve">UE </w:t>
            </w:r>
            <w:r w:rsidR="00145463">
              <w:rPr>
                <w:color w:val="0000FF"/>
              </w:rPr>
              <w:t>Découvert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E11BDA" w:rsidP="008A13B9">
            <w:pPr>
              <w:rPr>
                <w:color w:val="0000FF"/>
              </w:rPr>
            </w:pPr>
            <w:r>
              <w:rPr>
                <w:color w:val="0000FF"/>
              </w:rPr>
              <w:t>Sécurité électriqu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1 cour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1 cour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AE711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5D7BA7" w:rsidP="005D7BA7">
            <w:pPr>
              <w:rPr>
                <w:color w:val="0000FF"/>
              </w:rPr>
            </w:pPr>
            <w:r>
              <w:rPr>
                <w:color w:val="0000FF"/>
              </w:rPr>
              <w:t xml:space="preserve"> Connaissances de différentes techniques de secours et de protections</w:t>
            </w:r>
          </w:p>
        </w:tc>
      </w:tr>
    </w:tbl>
    <w:p w:rsidR="004D666E" w:rsidRDefault="004D666E" w:rsidP="008A13B9">
      <w:pPr>
        <w:spacing w:after="0" w:line="240" w:lineRule="auto"/>
      </w:pPr>
    </w:p>
    <w:p w:rsidR="005D7BA7" w:rsidRDefault="005D7BA7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8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70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69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0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547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1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704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2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547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3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1095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4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716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5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716" w:type="pct"/>
          </w:tcPr>
          <w:p w:rsidR="004D666E" w:rsidRPr="001F29FA" w:rsidRDefault="00AE711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5D7BA7" w:rsidRDefault="005D7BA7" w:rsidP="005D7BA7">
      <w:pPr>
        <w:pStyle w:val="Paragraphedeliste"/>
        <w:spacing w:after="0" w:line="240" w:lineRule="auto"/>
      </w:pPr>
    </w:p>
    <w:p w:rsidR="005D7BA7" w:rsidRDefault="005D7BA7" w:rsidP="005D7BA7">
      <w:pPr>
        <w:pStyle w:val="Paragraphedeliste"/>
        <w:spacing w:after="0" w:line="240" w:lineRule="auto"/>
      </w:pPr>
    </w:p>
    <w:p w:rsidR="005D7BA7" w:rsidRDefault="005D7BA7" w:rsidP="005D7BA7">
      <w:pPr>
        <w:pStyle w:val="Paragraphedeliste"/>
        <w:spacing w:after="0" w:line="240" w:lineRule="auto"/>
      </w:pPr>
    </w:p>
    <w:p w:rsidR="005D7BA7" w:rsidRDefault="005D7BA7" w:rsidP="005D7BA7">
      <w:pPr>
        <w:pStyle w:val="Paragraphedeliste"/>
        <w:spacing w:after="0" w:line="240" w:lineRule="auto"/>
      </w:pPr>
      <w:bookmarkStart w:id="17" w:name="_GoBack"/>
      <w:bookmarkEnd w:id="17"/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CC7755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AE711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AE711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AE711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E711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AE711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E711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1287"/>
        <w:gridCol w:w="777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E8758F" w:rsidTr="007E5B49">
        <w:tc>
          <w:tcPr>
            <w:tcW w:w="128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7773" w:type="dxa"/>
          </w:tcPr>
          <w:p w:rsidR="005D7BA7" w:rsidRDefault="007A7E39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</w:rPr>
              <w:t xml:space="preserve">. </w:t>
            </w:r>
            <w:r w:rsidR="005D7BA7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1-V. </w:t>
            </w:r>
            <w:proofErr w:type="spellStart"/>
            <w:r w:rsidR="005D7BA7">
              <w:rPr>
                <w:rFonts w:ascii="Cambria" w:hAnsi="Cambria" w:cs="Cambria"/>
                <w:color w:val="000000"/>
                <w:sz w:val="24"/>
                <w:szCs w:val="24"/>
              </w:rPr>
              <w:t>Semeneko</w:t>
            </w:r>
            <w:proofErr w:type="spellEnd"/>
            <w:r w:rsidR="005D7BA7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, Prescriptions Générale de Sécurité Technique dans une Entreprise, </w:t>
            </w:r>
            <w:proofErr w:type="spellStart"/>
            <w:r w:rsidR="005D7BA7">
              <w:rPr>
                <w:rFonts w:ascii="Cambria" w:hAnsi="Cambria" w:cs="Cambria"/>
                <w:color w:val="000000"/>
                <w:sz w:val="24"/>
                <w:szCs w:val="24"/>
              </w:rPr>
              <w:t>Universitéde</w:t>
            </w:r>
            <w:proofErr w:type="spellEnd"/>
            <w:r w:rsidR="005D7BA7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Annaba, 1979.</w:t>
            </w:r>
          </w:p>
          <w:p w:rsidR="005D7BA7" w:rsidRDefault="005D7BA7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2- </w:t>
            </w: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A.Novikov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, Cahier de Cours de Protection de Travail, Université </w:t>
            </w:r>
            <w:proofErr w:type="gram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de Annaba</w:t>
            </w:r>
            <w:proofErr w:type="gram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>, 1983.</w:t>
            </w:r>
          </w:p>
          <w:p w:rsidR="005D7BA7" w:rsidRDefault="005D7BA7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3- Edgar </w:t>
            </w: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Gillon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, Cours d'Electrotechnique, </w:t>
            </w: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>, Paris 1966.</w:t>
            </w:r>
          </w:p>
          <w:p w:rsidR="005D7BA7" w:rsidRDefault="005D7BA7" w:rsidP="005D7BA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4- Encyclopédie des Sciences industrielles, </w:t>
            </w: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Quillet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>, Paris, 1983.</w:t>
            </w:r>
          </w:p>
          <w:p w:rsidR="007A7E39" w:rsidRPr="0002422D" w:rsidRDefault="005D7BA7" w:rsidP="005D7B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5- L.G. </w:t>
            </w: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Hewitson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, Guide de la protection des équipements électriques, </w:t>
            </w: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>, 2007.</w:t>
            </w:r>
          </w:p>
        </w:tc>
      </w:tr>
      <w:tr w:rsidR="004A3421" w:rsidTr="007E5B49">
        <w:tc>
          <w:tcPr>
            <w:tcW w:w="128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7773" w:type="dxa"/>
          </w:tcPr>
          <w:p w:rsidR="005F6BBF" w:rsidRPr="008A13B9" w:rsidRDefault="00AE711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Polycopiés</w:t>
            </w:r>
          </w:p>
        </w:tc>
        <w:tc>
          <w:tcPr>
            <w:tcW w:w="7773" w:type="dxa"/>
          </w:tcPr>
          <w:p w:rsidR="00B52177" w:rsidRPr="008A13B9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Sites Web</w:t>
            </w:r>
          </w:p>
        </w:tc>
        <w:tc>
          <w:tcPr>
            <w:tcW w:w="7773" w:type="dxa"/>
          </w:tcPr>
          <w:p w:rsidR="00B52177" w:rsidRPr="008A13B9" w:rsidRDefault="00AE711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52177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422D"/>
    <w:rsid w:val="000A2139"/>
    <w:rsid w:val="000C19B5"/>
    <w:rsid w:val="000E20A7"/>
    <w:rsid w:val="000F12ED"/>
    <w:rsid w:val="000F5DD4"/>
    <w:rsid w:val="00121DA8"/>
    <w:rsid w:val="00145463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666E"/>
    <w:rsid w:val="00595FC4"/>
    <w:rsid w:val="005D7BA7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A7E39"/>
    <w:rsid w:val="007C31EF"/>
    <w:rsid w:val="007E379A"/>
    <w:rsid w:val="007E39E8"/>
    <w:rsid w:val="007E5B49"/>
    <w:rsid w:val="007F07BD"/>
    <w:rsid w:val="007F3496"/>
    <w:rsid w:val="008631EA"/>
    <w:rsid w:val="00897F09"/>
    <w:rsid w:val="008A13B9"/>
    <w:rsid w:val="008A4605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E7116"/>
    <w:rsid w:val="00AF0ABD"/>
    <w:rsid w:val="00AF609C"/>
    <w:rsid w:val="00B109A7"/>
    <w:rsid w:val="00B5217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11BDA"/>
    <w:rsid w:val="00E30CE9"/>
    <w:rsid w:val="00E8758F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3F0605-9CE9-4DD7-8BDF-D0761030D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2</Pages>
  <Words>507</Words>
  <Characters>2791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3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21:49:00Z</dcterms:created>
  <dcterms:modified xsi:type="dcterms:W3CDTF">2023-04-04T21:49:00Z</dcterms:modified>
</cp:coreProperties>
</file>